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EA8E2" w14:textId="6354FEC7" w:rsidR="00F849CA" w:rsidRDefault="00AA3173" w:rsidP="00F849CA">
      <w:pPr>
        <w:pStyle w:val="Titel"/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94C8A94" wp14:editId="0EF9ECEA">
            <wp:simplePos x="0" y="0"/>
            <wp:positionH relativeFrom="column">
              <wp:posOffset>3313</wp:posOffset>
            </wp:positionH>
            <wp:positionV relativeFrom="paragraph">
              <wp:posOffset>60960</wp:posOffset>
            </wp:positionV>
            <wp:extent cx="1079500" cy="718820"/>
            <wp:effectExtent l="0" t="0" r="12700" b="0"/>
            <wp:wrapTight wrapText="bothSides">
              <wp:wrapPolygon edited="0">
                <wp:start x="0" y="0"/>
                <wp:lineTo x="0" y="20608"/>
                <wp:lineTo x="21346" y="20608"/>
                <wp:lineTo x="21346" y="0"/>
                <wp:lineTo x="0" y="0"/>
              </wp:wrapPolygon>
            </wp:wrapTight>
            <wp:docPr id="2" name="Picture 2" descr="../Downloads/teenager-with-smartph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ownloads/teenager-with-smartphone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71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0DEDCA" w14:textId="7C4B40DC" w:rsidR="005059F3" w:rsidRPr="00877BFF" w:rsidRDefault="00F849CA" w:rsidP="00F849CA">
      <w:pPr>
        <w:pStyle w:val="Titel"/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11D16" wp14:editId="5CEBAF01">
                <wp:simplePos x="0" y="0"/>
                <wp:positionH relativeFrom="column">
                  <wp:posOffset>6985</wp:posOffset>
                </wp:positionH>
                <wp:positionV relativeFrom="paragraph">
                  <wp:posOffset>458470</wp:posOffset>
                </wp:positionV>
                <wp:extent cx="5715000" cy="980440"/>
                <wp:effectExtent l="0" t="0" r="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9804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95CFEB" w14:textId="77777777" w:rsidR="00F849CA" w:rsidRPr="00F849CA" w:rsidRDefault="00F849CA" w:rsidP="00F849CA">
                            <w:pPr>
                              <w:rPr>
                                <w:lang w:val="en-GB"/>
                              </w:rPr>
                            </w:pPr>
                            <w:r w:rsidRPr="00F849CA">
                              <w:rPr>
                                <w:lang w:val="en-GB"/>
                              </w:rPr>
                              <w:t>Learning goals:</w:t>
                            </w:r>
                            <w:r w:rsidRPr="00F849CA">
                              <w:rPr>
                                <w:lang w:val="en-GB"/>
                              </w:rPr>
                              <w:br/>
                            </w:r>
                          </w:p>
                          <w:p w14:paraId="56564901" w14:textId="77777777" w:rsidR="00F849CA" w:rsidRPr="000B617B" w:rsidRDefault="00F849CA" w:rsidP="00F849CA">
                            <w:pPr>
                              <w:pStyle w:val="Listenabsatz"/>
                              <w:numPr>
                                <w:ilvl w:val="0"/>
                                <w:numId w:val="13"/>
                              </w:numPr>
                              <w:ind w:left="426"/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0B617B">
                              <w:rPr>
                                <w:sz w:val="22"/>
                                <w:szCs w:val="22"/>
                                <w:lang w:val="en-GB"/>
                              </w:rPr>
                              <w:t>how to be responsible with pictures on the Internet in the context of sexting</w:t>
                            </w:r>
                          </w:p>
                          <w:p w14:paraId="473B9503" w14:textId="2AC10641" w:rsidR="00F849CA" w:rsidRPr="000B617B" w:rsidRDefault="000B617B" w:rsidP="00F849CA">
                            <w:pPr>
                              <w:pStyle w:val="Listenabsatz"/>
                              <w:numPr>
                                <w:ilvl w:val="0"/>
                                <w:numId w:val="13"/>
                              </w:numPr>
                              <w:ind w:left="426"/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0B617B">
                              <w:rPr>
                                <w:sz w:val="22"/>
                                <w:szCs w:val="22"/>
                                <w:lang w:val="en-GB"/>
                              </w:rPr>
                              <w:t>understand</w:t>
                            </w:r>
                            <w:r w:rsidR="00F849CA" w:rsidRPr="000B617B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 the ramifications of the use of digital technology and reflect on their functions</w:t>
                            </w:r>
                          </w:p>
                          <w:p w14:paraId="44D1B4A8" w14:textId="476F84D3" w:rsidR="00F849CA" w:rsidRPr="000B617B" w:rsidRDefault="00F849CA" w:rsidP="00F849CA">
                            <w:pPr>
                              <w:pStyle w:val="Listenabsatz"/>
                              <w:numPr>
                                <w:ilvl w:val="0"/>
                                <w:numId w:val="13"/>
                              </w:numPr>
                              <w:ind w:left="426"/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0B617B">
                              <w:rPr>
                                <w:sz w:val="22"/>
                                <w:szCs w:val="22"/>
                                <w:lang w:val="en-GB"/>
                              </w:rPr>
                              <w:t>how to use online tools to create a multimedia 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43811D16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.55pt;margin-top:36.1pt;width:450pt;height:77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" fillcolor="#deeaf6 [660]" stroked="f">
                <v:textbox>
                  <w:txbxContent>
                    <w:p w14:paraId="6895CFEB" w14:textId="77777777" w:rsidR="00F849CA" w:rsidRPr="00F849CA" w:rsidRDefault="00F849CA" w:rsidP="00F849CA">
                      <w:pPr>
                        <w:rPr>
                          <w:lang w:val="en-GB"/>
                        </w:rPr>
                      </w:pPr>
                      <w:r w:rsidRPr="00F849CA">
                        <w:rPr>
                          <w:lang w:val="en-GB"/>
                        </w:rPr>
                        <w:t>Learning goals:</w:t>
                      </w:r>
                      <w:r w:rsidRPr="00F849CA">
                        <w:rPr>
                          <w:lang w:val="en-GB"/>
                        </w:rPr>
                        <w:br/>
                      </w:r>
                    </w:p>
                    <w:p w14:paraId="56564901" w14:textId="77777777" w:rsidR="00F849CA" w:rsidRPr="000B617B" w:rsidRDefault="00F849CA" w:rsidP="00F849C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426"/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0B617B">
                        <w:rPr>
                          <w:sz w:val="22"/>
                          <w:szCs w:val="22"/>
                          <w:lang w:val="en-GB"/>
                        </w:rPr>
                        <w:t>how to be responsible with pictures on the Internet in the context of sexting</w:t>
                      </w:r>
                    </w:p>
                    <w:p w14:paraId="473B9503" w14:textId="2AC10641" w:rsidR="00F849CA" w:rsidRPr="000B617B" w:rsidRDefault="000B617B" w:rsidP="00F849C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426"/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0B617B">
                        <w:rPr>
                          <w:sz w:val="22"/>
                          <w:szCs w:val="22"/>
                          <w:lang w:val="en-GB"/>
                        </w:rPr>
                        <w:t>understand</w:t>
                      </w:r>
                      <w:r w:rsidR="00F849CA" w:rsidRPr="000B617B">
                        <w:rPr>
                          <w:sz w:val="22"/>
                          <w:szCs w:val="22"/>
                          <w:lang w:val="en-GB"/>
                        </w:rPr>
                        <w:t xml:space="preserve"> the ramifications of the use of digital technology and reflect on their functions</w:t>
                      </w:r>
                    </w:p>
                    <w:p w14:paraId="44D1B4A8" w14:textId="476F84D3" w:rsidR="00F849CA" w:rsidRPr="000B617B" w:rsidRDefault="00F849CA" w:rsidP="00F849C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426"/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0B617B">
                        <w:rPr>
                          <w:sz w:val="22"/>
                          <w:szCs w:val="22"/>
                          <w:lang w:val="en-GB"/>
                        </w:rPr>
                        <w:t>how to use online tools to create a multimedia present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20ECF" w:rsidRPr="00877BFF">
        <w:rPr>
          <w:lang w:val="en-GB"/>
        </w:rPr>
        <w:t xml:space="preserve">Sexting </w:t>
      </w:r>
    </w:p>
    <w:p w14:paraId="1509E7A4" w14:textId="574697D1" w:rsidR="003C2CB9" w:rsidRPr="00877BFF" w:rsidRDefault="003C2CB9" w:rsidP="003C2CB9">
      <w:pPr>
        <w:rPr>
          <w:lang w:val="en-GB"/>
        </w:rPr>
      </w:pPr>
    </w:p>
    <w:p w14:paraId="5A4C4CD1" w14:textId="7F28D227" w:rsidR="008147B8" w:rsidRDefault="008147B8" w:rsidP="00DA4F0A">
      <w:pPr>
        <w:rPr>
          <w:b/>
          <w:bCs/>
          <w:lang w:val="en-GB"/>
        </w:rPr>
      </w:pPr>
      <w:r w:rsidRPr="00F849CA">
        <w:rPr>
          <w:b/>
          <w:bCs/>
          <w:lang w:val="en-GB"/>
        </w:rPr>
        <w:t xml:space="preserve">Working alone or with a partner, create an presentation </w:t>
      </w:r>
      <w:r w:rsidR="00BF4694">
        <w:rPr>
          <w:b/>
          <w:bCs/>
          <w:lang w:val="en-GB"/>
        </w:rPr>
        <w:t>on the topic of sexting</w:t>
      </w:r>
      <w:r w:rsidR="00E11340">
        <w:rPr>
          <w:b/>
          <w:bCs/>
          <w:lang w:val="en-GB"/>
        </w:rPr>
        <w:t xml:space="preserve">, using text, images, videos and links to articles and resources. </w:t>
      </w:r>
    </w:p>
    <w:p w14:paraId="01C898B4" w14:textId="77777777" w:rsidR="00DA4F0A" w:rsidRPr="00DA4F0A" w:rsidRDefault="00DA4F0A" w:rsidP="00DA4F0A">
      <w:pPr>
        <w:rPr>
          <w:b/>
          <w:bCs/>
          <w:lang w:val="en-GB"/>
        </w:rPr>
      </w:pPr>
    </w:p>
    <w:p w14:paraId="1A0FC293" w14:textId="797C437F" w:rsidR="008147B8" w:rsidRPr="00BF4694" w:rsidRDefault="00F849CA" w:rsidP="00BF4694">
      <w:pPr>
        <w:spacing w:line="360" w:lineRule="auto"/>
        <w:rPr>
          <w:lang w:val="en-GB"/>
        </w:rPr>
      </w:pPr>
      <w:r w:rsidRPr="00BF4694">
        <w:rPr>
          <w:lang w:val="en-GB"/>
        </w:rPr>
        <w:sym w:font="Wingdings" w:char="F0E0"/>
      </w:r>
      <w:r w:rsidRPr="00BF4694">
        <w:rPr>
          <w:lang w:val="en-GB"/>
        </w:rPr>
        <w:t xml:space="preserve"> </w:t>
      </w:r>
      <w:r w:rsidR="008147B8" w:rsidRPr="00BF4694">
        <w:rPr>
          <w:lang w:val="en-GB"/>
        </w:rPr>
        <w:t>Research on the internet or use</w:t>
      </w:r>
      <w:r w:rsidR="00BF4694" w:rsidRPr="00BF4694">
        <w:rPr>
          <w:lang w:val="en-GB"/>
        </w:rPr>
        <w:t xml:space="preserve"> the below resources to answers </w:t>
      </w:r>
      <w:r w:rsidR="00877BFF" w:rsidRPr="00BF4694">
        <w:rPr>
          <w:lang w:val="en-GB"/>
        </w:rPr>
        <w:t>t</w:t>
      </w:r>
      <w:r w:rsidR="008147B8" w:rsidRPr="00BF4694">
        <w:rPr>
          <w:lang w:val="en-GB"/>
        </w:rPr>
        <w:t xml:space="preserve">he following questions </w:t>
      </w:r>
    </w:p>
    <w:p w14:paraId="4403CFC1" w14:textId="4A012702" w:rsidR="007202D7" w:rsidRPr="00BF4694" w:rsidRDefault="008147B8" w:rsidP="00666496">
      <w:pPr>
        <w:pStyle w:val="berschrift1"/>
        <w:numPr>
          <w:ilvl w:val="0"/>
          <w:numId w:val="9"/>
        </w:numPr>
        <w:spacing w:line="360" w:lineRule="auto"/>
        <w:ind w:left="378" w:right="-194"/>
        <w:rPr>
          <w:sz w:val="24"/>
          <w:szCs w:val="24"/>
          <w:lang w:val="en-GB"/>
        </w:rPr>
      </w:pPr>
      <w:r w:rsidRPr="00BF4694">
        <w:rPr>
          <w:sz w:val="24"/>
          <w:szCs w:val="24"/>
          <w:lang w:val="en-GB"/>
        </w:rPr>
        <w:t>How would you define sexting?</w:t>
      </w:r>
    </w:p>
    <w:p w14:paraId="29425949" w14:textId="409A5F89" w:rsidR="008147B8" w:rsidRPr="00BF4694" w:rsidRDefault="008147B8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>How widespread is sexting among teenagers in Austria?</w:t>
      </w:r>
    </w:p>
    <w:p w14:paraId="0D5BDDCC" w14:textId="4999DC62" w:rsidR="008147B8" w:rsidRPr="00BF4694" w:rsidRDefault="008147B8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>What should y</w:t>
      </w:r>
      <w:r w:rsidR="00BF4694" w:rsidRPr="00BF4694">
        <w:rPr>
          <w:lang w:val="en-GB"/>
        </w:rPr>
        <w:t>ou do</w:t>
      </w:r>
      <w:r w:rsidR="00BB2E9F">
        <w:rPr>
          <w:lang w:val="en-GB"/>
        </w:rPr>
        <w:t xml:space="preserve"> when you receive sexually suggestive </w:t>
      </w:r>
      <w:r w:rsidRPr="00BF4694">
        <w:rPr>
          <w:lang w:val="en-GB"/>
        </w:rPr>
        <w:t>photo</w:t>
      </w:r>
      <w:r w:rsidR="00BB2E9F">
        <w:rPr>
          <w:lang w:val="en-GB"/>
        </w:rPr>
        <w:t>s</w:t>
      </w:r>
      <w:r w:rsidRPr="00BF4694">
        <w:rPr>
          <w:lang w:val="en-GB"/>
        </w:rPr>
        <w:t>?</w:t>
      </w:r>
    </w:p>
    <w:p w14:paraId="4F43FF82" w14:textId="37DE322F" w:rsidR="00877BFF" w:rsidRPr="00BF4694" w:rsidRDefault="00877BFF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 xml:space="preserve">Is sexting </w:t>
      </w:r>
      <w:r w:rsidR="00BF4694" w:rsidRPr="00BF4694">
        <w:rPr>
          <w:lang w:val="en-GB"/>
        </w:rPr>
        <w:t>forbidden by law? If so</w:t>
      </w:r>
      <w:r w:rsidRPr="00BF4694">
        <w:rPr>
          <w:lang w:val="en-GB"/>
        </w:rPr>
        <w:t>, for whom?</w:t>
      </w:r>
    </w:p>
    <w:p w14:paraId="47B07618" w14:textId="4C4BF6B3" w:rsidR="00BF4694" w:rsidRPr="00BF4694" w:rsidRDefault="00BF4694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 xml:space="preserve">Do </w:t>
      </w:r>
      <w:r w:rsidR="00BB2E9F">
        <w:rPr>
          <w:lang w:val="en-GB"/>
        </w:rPr>
        <w:t>sexual or erotic</w:t>
      </w:r>
      <w:r w:rsidRPr="00BF4694">
        <w:rPr>
          <w:lang w:val="en-GB"/>
        </w:rPr>
        <w:t xml:space="preserve"> pictures really disappear if I use Snapchat?</w:t>
      </w:r>
    </w:p>
    <w:p w14:paraId="7EAE0852" w14:textId="12DF95B3" w:rsidR="00877BFF" w:rsidRPr="00BF4694" w:rsidRDefault="00BF4694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>What</w:t>
      </w:r>
      <w:r w:rsidR="00877BFF" w:rsidRPr="00BF4694">
        <w:rPr>
          <w:lang w:val="en-GB"/>
        </w:rPr>
        <w:t xml:space="preserve"> </w:t>
      </w:r>
      <w:r w:rsidRPr="00BF4694">
        <w:rPr>
          <w:lang w:val="en-GB"/>
        </w:rPr>
        <w:t>does</w:t>
      </w:r>
      <w:r w:rsidR="00877BFF" w:rsidRPr="00BF4694">
        <w:rPr>
          <w:lang w:val="en-GB"/>
        </w:rPr>
        <w:t xml:space="preserve"> sexting </w:t>
      </w:r>
      <w:r w:rsidRPr="00BF4694">
        <w:rPr>
          <w:lang w:val="en-GB"/>
        </w:rPr>
        <w:t xml:space="preserve">have to do with </w:t>
      </w:r>
      <w:r w:rsidR="00877BFF" w:rsidRPr="00BF4694">
        <w:rPr>
          <w:lang w:val="en-GB"/>
        </w:rPr>
        <w:t>child pornography?</w:t>
      </w:r>
    </w:p>
    <w:p w14:paraId="7D903589" w14:textId="1C1F02E5" w:rsidR="00877BFF" w:rsidRPr="00BF4694" w:rsidRDefault="00877BFF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 xml:space="preserve">Where can I find help if </w:t>
      </w:r>
      <w:r w:rsidR="00BF4694" w:rsidRPr="00BF4694">
        <w:rPr>
          <w:lang w:val="en-GB"/>
        </w:rPr>
        <w:t>private photos are spread without my</w:t>
      </w:r>
      <w:r w:rsidRPr="00BF4694">
        <w:rPr>
          <w:lang w:val="en-GB"/>
        </w:rPr>
        <w:t xml:space="preserve"> permission on the internet?</w:t>
      </w:r>
    </w:p>
    <w:p w14:paraId="2062C920" w14:textId="469F2203" w:rsidR="00877BFF" w:rsidRPr="00BF4694" w:rsidRDefault="00877BFF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>Is there such a thing such as safer sexting? How can I avoid embarrassing situations?</w:t>
      </w:r>
    </w:p>
    <w:p w14:paraId="30D6309C" w14:textId="3DA7BA0C" w:rsidR="000C5961" w:rsidRPr="00BF4694" w:rsidRDefault="002551D3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 xml:space="preserve">What </w:t>
      </w:r>
      <w:r w:rsidR="00BF4694" w:rsidRPr="00BF4694">
        <w:rPr>
          <w:lang w:val="en-GB"/>
        </w:rPr>
        <w:t>do personal image reproduction rights (</w:t>
      </w:r>
      <w:r w:rsidRPr="00BF4694">
        <w:rPr>
          <w:lang w:val="en-GB"/>
        </w:rPr>
        <w:t>Recht am eignen Bild</w:t>
      </w:r>
      <w:r w:rsidR="00BF4694" w:rsidRPr="00BF4694">
        <w:rPr>
          <w:lang w:val="en-GB"/>
        </w:rPr>
        <w:t>)</w:t>
      </w:r>
      <w:r w:rsidRPr="00BF4694">
        <w:rPr>
          <w:lang w:val="en-GB"/>
        </w:rPr>
        <w:t xml:space="preserve"> mean?</w:t>
      </w:r>
    </w:p>
    <w:p w14:paraId="2E09998C" w14:textId="565FD205" w:rsidR="00877BFF" w:rsidRPr="00BF4694" w:rsidRDefault="00877BFF" w:rsidP="00666496">
      <w:pPr>
        <w:pStyle w:val="Listenabsatz"/>
        <w:numPr>
          <w:ilvl w:val="0"/>
          <w:numId w:val="9"/>
        </w:numPr>
        <w:spacing w:line="360" w:lineRule="auto"/>
        <w:ind w:left="378" w:right="-194"/>
        <w:rPr>
          <w:lang w:val="en-GB"/>
        </w:rPr>
      </w:pPr>
      <w:r w:rsidRPr="00BF4694">
        <w:rPr>
          <w:lang w:val="en-GB"/>
        </w:rPr>
        <w:t xml:space="preserve">What famous victims of sexting </w:t>
      </w:r>
      <w:r w:rsidR="00BF4694">
        <w:rPr>
          <w:lang w:val="en-GB"/>
        </w:rPr>
        <w:t>have there been? What happened to them?</w:t>
      </w:r>
    </w:p>
    <w:p w14:paraId="22E11AB7" w14:textId="719E49D2" w:rsidR="00E11340" w:rsidRDefault="00E11340" w:rsidP="003C2CB9">
      <w:pPr>
        <w:rPr>
          <w:lang w:val="en-GB"/>
        </w:rPr>
      </w:pPr>
    </w:p>
    <w:p w14:paraId="30CA98DA" w14:textId="7FCC79D4" w:rsidR="00E11340" w:rsidRPr="00877BFF" w:rsidRDefault="00E11340" w:rsidP="003C2CB9">
      <w:pPr>
        <w:rPr>
          <w:lang w:val="en-GB"/>
        </w:rPr>
      </w:pPr>
    </w:p>
    <w:p w14:paraId="0297774F" w14:textId="4BC02779" w:rsidR="00596A27" w:rsidRPr="00BF4694" w:rsidRDefault="00BF4694" w:rsidP="003E2F94">
      <w:pPr>
        <w:pStyle w:val="berschrift1"/>
        <w:rPr>
          <w:rFonts w:asciiTheme="minorHAnsi" w:eastAsiaTheme="minorEastAsia" w:hAnsiTheme="minorHAnsi" w:cstheme="minorBidi"/>
          <w:b w:val="0"/>
          <w:color w:val="auto"/>
          <w:sz w:val="24"/>
          <w:szCs w:val="24"/>
          <w:lang w:val="en-GB"/>
        </w:rPr>
      </w:pPr>
      <w:r>
        <w:rPr>
          <w:rFonts w:asciiTheme="minorHAnsi" w:eastAsiaTheme="minorEastAsia" w:hAnsiTheme="minorHAnsi" w:cstheme="minorBidi"/>
          <w:b w:val="0"/>
          <w:color w:val="auto"/>
          <w:sz w:val="24"/>
          <w:szCs w:val="24"/>
          <w:lang w:val="en-GB"/>
        </w:rPr>
        <w:t>In your presentation, p</w:t>
      </w:r>
      <w:r w:rsidRPr="00BF4694">
        <w:rPr>
          <w:rFonts w:asciiTheme="minorHAnsi" w:eastAsiaTheme="minorEastAsia" w:hAnsiTheme="minorHAnsi" w:cstheme="minorBidi"/>
          <w:b w:val="0"/>
          <w:color w:val="auto"/>
          <w:sz w:val="24"/>
          <w:szCs w:val="24"/>
          <w:lang w:val="en-GB"/>
        </w:rPr>
        <w:t>lease ensure that:</w:t>
      </w:r>
    </w:p>
    <w:p w14:paraId="40343DC8" w14:textId="678962FC" w:rsidR="00BF4694" w:rsidRDefault="00BF4694" w:rsidP="00E11340">
      <w:pPr>
        <w:pStyle w:val="Listenabsatz"/>
        <w:numPr>
          <w:ilvl w:val="0"/>
          <w:numId w:val="15"/>
        </w:numPr>
        <w:ind w:left="364"/>
        <w:rPr>
          <w:lang w:val="en-GB"/>
        </w:rPr>
      </w:pPr>
      <w:r>
        <w:rPr>
          <w:lang w:val="en-GB"/>
        </w:rPr>
        <w:t xml:space="preserve">You use images that are free to </w:t>
      </w:r>
      <w:r w:rsidR="00E11340">
        <w:rPr>
          <w:lang w:val="en-GB"/>
        </w:rPr>
        <w:t>be</w:t>
      </w:r>
      <w:r>
        <w:rPr>
          <w:lang w:val="en-GB"/>
        </w:rPr>
        <w:t xml:space="preserve"> reproduced, e.g. under creative commons</w:t>
      </w:r>
      <w:r w:rsidR="00E11340">
        <w:rPr>
          <w:lang w:val="en-GB"/>
        </w:rPr>
        <w:t>.</w:t>
      </w:r>
    </w:p>
    <w:p w14:paraId="762724E5" w14:textId="542B549C" w:rsidR="00BF4694" w:rsidRDefault="00BF4694" w:rsidP="00E11340">
      <w:pPr>
        <w:pStyle w:val="Listenabsatz"/>
        <w:numPr>
          <w:ilvl w:val="0"/>
          <w:numId w:val="15"/>
        </w:numPr>
        <w:ind w:left="364"/>
        <w:rPr>
          <w:lang w:val="en-GB"/>
        </w:rPr>
      </w:pPr>
      <w:r>
        <w:rPr>
          <w:lang w:val="en-GB"/>
        </w:rPr>
        <w:t xml:space="preserve">You cite your sources, including the link and author. </w:t>
      </w:r>
    </w:p>
    <w:p w14:paraId="43917496" w14:textId="13EFA081" w:rsidR="00E11340" w:rsidRDefault="00E11340" w:rsidP="00E11340">
      <w:pPr>
        <w:pStyle w:val="Listenabsatz"/>
        <w:numPr>
          <w:ilvl w:val="0"/>
          <w:numId w:val="15"/>
        </w:numPr>
        <w:ind w:left="364"/>
        <w:rPr>
          <w:lang w:val="en-GB"/>
        </w:rPr>
      </w:pPr>
      <w:r>
        <w:rPr>
          <w:lang w:val="en-GB"/>
        </w:rPr>
        <w:t xml:space="preserve">You create texts using your own words as much as possible. </w:t>
      </w:r>
    </w:p>
    <w:p w14:paraId="3D61C7AE" w14:textId="77777777" w:rsidR="002F1CE1" w:rsidRPr="00BF4694" w:rsidRDefault="002F1CE1" w:rsidP="002F1CE1">
      <w:pPr>
        <w:pStyle w:val="Listenabsatz"/>
        <w:ind w:left="364"/>
        <w:rPr>
          <w:lang w:val="en-GB"/>
        </w:rPr>
      </w:pPr>
    </w:p>
    <w:p w14:paraId="66DD75DA" w14:textId="40B86FFA" w:rsidR="00DA4F0A" w:rsidRDefault="00666496">
      <w:pPr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A59A12" wp14:editId="4CAB800F">
                <wp:simplePos x="0" y="0"/>
                <wp:positionH relativeFrom="column">
                  <wp:posOffset>464185</wp:posOffset>
                </wp:positionH>
                <wp:positionV relativeFrom="paragraph">
                  <wp:posOffset>267970</wp:posOffset>
                </wp:positionV>
                <wp:extent cx="5187315" cy="34226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7315" cy="342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200E7" w14:textId="6486B04C" w:rsidR="000A0273" w:rsidRPr="00C1208C" w:rsidRDefault="00000000" w:rsidP="000A0273">
                            <w:pPr>
                              <w:spacing w:line="360" w:lineRule="auto"/>
                              <w:rPr>
                                <w:sz w:val="22"/>
                                <w:szCs w:val="22"/>
                                <w:lang w:val="de-DE"/>
                              </w:rPr>
                            </w:pPr>
                            <w:hyperlink r:id="rId8" w:history="1">
                              <w:r w:rsidR="000A0273" w:rsidRPr="00C1208C">
                                <w:rPr>
                                  <w:rStyle w:val="Hyperlink"/>
                                  <w:b/>
                                  <w:bCs/>
                                  <w:color w:val="C00000"/>
                                  <w:sz w:val="22"/>
                                  <w:szCs w:val="22"/>
                                  <w:lang w:val="de-DE"/>
                                </w:rPr>
                                <w:t>Sexting</w:t>
                              </w:r>
                            </w:hyperlink>
                            <w:r w:rsidR="000A0273" w:rsidRPr="00C1208C">
                              <w:rPr>
                                <w:b/>
                                <w:bCs/>
                                <w:color w:val="C00000"/>
                                <w:sz w:val="22"/>
                                <w:szCs w:val="22"/>
                                <w:lang w:val="de-DE"/>
                              </w:rPr>
                              <w:t xml:space="preserve"> </w:t>
                            </w:r>
                            <w:r w:rsidR="000A0273" w:rsidRPr="00C1208C">
                              <w:rPr>
                                <w:color w:val="000000" w:themeColor="text1"/>
                                <w:sz w:val="22"/>
                                <w:szCs w:val="22"/>
                                <w:lang w:val="de-DE"/>
                              </w:rPr>
                              <w:t xml:space="preserve">Radiosendung </w:t>
                            </w:r>
                            <w:r w:rsidR="00B6310C" w:rsidRPr="00C1208C">
                              <w:rPr>
                                <w:color w:val="000000" w:themeColor="text1"/>
                                <w:sz w:val="22"/>
                                <w:szCs w:val="22"/>
                                <w:lang w:val="de-DE"/>
                              </w:rPr>
                              <w:t xml:space="preserve">zur Verfügung gestellt </w:t>
                            </w:r>
                            <w:r w:rsidR="000A0273" w:rsidRPr="00C1208C">
                              <w:rPr>
                                <w:color w:val="000000" w:themeColor="text1"/>
                                <w:sz w:val="22"/>
                                <w:szCs w:val="22"/>
                                <w:lang w:val="de-DE"/>
                              </w:rPr>
                              <w:t>von Ö1 macht Schule von 9. Februar 2015</w:t>
                            </w:r>
                            <w:r w:rsidR="000A0273" w:rsidRPr="00C1208C">
                              <w:rPr>
                                <w:sz w:val="22"/>
                                <w:szCs w:val="22"/>
                                <w:lang w:val="de-DE"/>
                              </w:rPr>
                              <w:br/>
                            </w:r>
                          </w:p>
                          <w:p w14:paraId="7BD2831B" w14:textId="35859A9D" w:rsidR="00DA4F0A" w:rsidRPr="00C1208C" w:rsidRDefault="00DA4F0A" w:rsidP="000A0273">
                            <w:pPr>
                              <w:rPr>
                                <w:sz w:val="22"/>
                                <w:szCs w:val="2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FA59A12" id="Text Box 4" o:spid="_x0000_s1027" type="#_x0000_t202" style="position:absolute;margin-left:36.55pt;margin-top:21.1pt;width:408.45pt;height:2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" filled="f" stroked="f">
                <v:textbox>
                  <w:txbxContent>
                    <w:p w14:paraId="534200E7" w14:textId="6486B04C" w:rsidR="000A0273" w:rsidRPr="00C1208C" w:rsidRDefault="000A0273" w:rsidP="000A0273">
                      <w:pPr>
                        <w:spacing w:line="360" w:lineRule="auto"/>
                        <w:rPr>
                          <w:sz w:val="22"/>
                          <w:szCs w:val="22"/>
                          <w:lang w:val="de-DE"/>
                        </w:rPr>
                      </w:pPr>
                      <w:hyperlink r:id="rId11" w:history="1">
                        <w:proofErr w:type="spellStart"/>
                        <w:r w:rsidRPr="00C1208C">
                          <w:rPr>
                            <w:rStyle w:val="Hyperlink"/>
                            <w:b/>
                            <w:bCs/>
                            <w:color w:val="C00000"/>
                            <w:sz w:val="22"/>
                            <w:szCs w:val="22"/>
                            <w:lang w:val="de-DE"/>
                          </w:rPr>
                          <w:t>Sexting</w:t>
                        </w:r>
                        <w:proofErr w:type="spellEnd"/>
                      </w:hyperlink>
                      <w:r w:rsidRPr="00C1208C">
                        <w:rPr>
                          <w:b/>
                          <w:bCs/>
                          <w:color w:val="C00000"/>
                          <w:sz w:val="22"/>
                          <w:szCs w:val="22"/>
                          <w:lang w:val="de-DE"/>
                        </w:rPr>
                        <w:t xml:space="preserve"> </w:t>
                      </w:r>
                      <w:r w:rsidRPr="00C1208C">
                        <w:rPr>
                          <w:color w:val="000000" w:themeColor="text1"/>
                          <w:sz w:val="22"/>
                          <w:szCs w:val="22"/>
                          <w:lang w:val="de-DE"/>
                        </w:rPr>
                        <w:t xml:space="preserve">Radiosendung </w:t>
                      </w:r>
                      <w:r w:rsidR="00B6310C" w:rsidRPr="00C1208C">
                        <w:rPr>
                          <w:color w:val="000000" w:themeColor="text1"/>
                          <w:sz w:val="22"/>
                          <w:szCs w:val="22"/>
                          <w:lang w:val="de-DE"/>
                        </w:rPr>
                        <w:t xml:space="preserve">zur Verfügung gestellt </w:t>
                      </w:r>
                      <w:r w:rsidRPr="00C1208C">
                        <w:rPr>
                          <w:color w:val="000000" w:themeColor="text1"/>
                          <w:sz w:val="22"/>
                          <w:szCs w:val="22"/>
                          <w:lang w:val="de-DE"/>
                        </w:rPr>
                        <w:t>von Ö1 macht Schule von 9. Februar 2015</w:t>
                      </w:r>
                      <w:r w:rsidRPr="00C1208C">
                        <w:rPr>
                          <w:sz w:val="22"/>
                          <w:szCs w:val="22"/>
                          <w:lang w:val="de-DE"/>
                        </w:rPr>
                        <w:br/>
                      </w:r>
                    </w:p>
                    <w:p w14:paraId="7BD2831B" w14:textId="35859A9D" w:rsidR="00DA4F0A" w:rsidRPr="00C1208C" w:rsidRDefault="00DA4F0A" w:rsidP="000A0273">
                      <w:pPr>
                        <w:rPr>
                          <w:sz w:val="22"/>
                          <w:szCs w:val="22"/>
                          <w:lang w:val="de-D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EA43E7" w14:textId="4B957BBA" w:rsidR="00E11340" w:rsidRDefault="000A0273" w:rsidP="000A0273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13614E9A" wp14:editId="5AA4068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0375" cy="460375"/>
            <wp:effectExtent l="0" t="0" r="0" b="0"/>
            <wp:wrapThrough wrapText="bothSides">
              <wp:wrapPolygon edited="0">
                <wp:start x="4767" y="0"/>
                <wp:lineTo x="0" y="4767"/>
                <wp:lineTo x="0" y="15492"/>
                <wp:lineTo x="4767" y="20259"/>
                <wp:lineTo x="15492" y="20259"/>
                <wp:lineTo x="20259" y="15492"/>
                <wp:lineTo x="20259" y="4767"/>
                <wp:lineTo x="15492" y="0"/>
                <wp:lineTo x="4767" y="0"/>
              </wp:wrapPolygon>
            </wp:wrapThrough>
            <wp:docPr id="5" name="Picture 5" descr="../Downloads/hoeren_icon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Downloads/hoeren_icon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" cy="46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1340">
        <w:rPr>
          <w:lang w:val="en-GB"/>
        </w:rPr>
        <w:br w:type="page"/>
      </w:r>
    </w:p>
    <w:p w14:paraId="59875FA9" w14:textId="37C8F2C2" w:rsidR="001E7E05" w:rsidRDefault="001D1925" w:rsidP="001D1925">
      <w:pPr>
        <w:pStyle w:val="Titel"/>
        <w:rPr>
          <w:lang w:val="en-GB"/>
        </w:rPr>
      </w:pPr>
      <w:r>
        <w:rPr>
          <w:lang w:val="en-GB"/>
        </w:rPr>
        <w:lastRenderedPageBreak/>
        <w:t>Resources</w:t>
      </w:r>
    </w:p>
    <w:p w14:paraId="1B31E253" w14:textId="77777777" w:rsidR="00932466" w:rsidRDefault="00932466" w:rsidP="001E7E05">
      <w:pPr>
        <w:rPr>
          <w:sz w:val="22"/>
          <w:lang w:val="en-GB"/>
        </w:rPr>
      </w:pPr>
    </w:p>
    <w:p w14:paraId="63C45CB9" w14:textId="72C74678" w:rsidR="00932466" w:rsidRDefault="00932466" w:rsidP="001E7E05">
      <w:pPr>
        <w:rPr>
          <w:sz w:val="22"/>
          <w:lang w:val="en-GB"/>
        </w:rPr>
      </w:pPr>
      <w:r w:rsidRPr="00932466">
        <w:rPr>
          <w:sz w:val="22"/>
          <w:lang w:val="en-GB"/>
        </w:rPr>
        <w:t>Sexting, Shame and Suicide</w:t>
      </w:r>
      <w:r>
        <w:rPr>
          <w:sz w:val="22"/>
          <w:lang w:val="en-GB"/>
        </w:rPr>
        <w:t xml:space="preserve"> (17.09.2013)</w:t>
      </w:r>
      <w:r w:rsidR="009834D1">
        <w:rPr>
          <w:sz w:val="22"/>
          <w:lang w:val="en-GB"/>
        </w:rPr>
        <w:t xml:space="preserve"> </w:t>
      </w:r>
      <w:hyperlink r:id="rId13" w:history="1">
        <w:r w:rsidR="00666496" w:rsidRPr="00385591">
          <w:rPr>
            <w:rStyle w:val="Hyperlink"/>
            <w:sz w:val="22"/>
            <w:lang w:val="en-GB"/>
          </w:rPr>
          <w:t>http://www.rollingstone.com/culture/news/sexting-shame-and-suicide-20130917</w:t>
        </w:r>
      </w:hyperlink>
    </w:p>
    <w:p w14:paraId="396DC451" w14:textId="538CC13E" w:rsidR="00E11340" w:rsidRDefault="001B6C5F" w:rsidP="001B6C5F">
      <w:pPr>
        <w:tabs>
          <w:tab w:val="left" w:pos="2653"/>
        </w:tabs>
        <w:rPr>
          <w:sz w:val="22"/>
          <w:lang w:val="en-GB"/>
        </w:rPr>
      </w:pPr>
      <w:r>
        <w:rPr>
          <w:sz w:val="22"/>
          <w:lang w:val="en-GB"/>
        </w:rPr>
        <w:tab/>
      </w:r>
    </w:p>
    <w:p w14:paraId="2C58831D" w14:textId="52FCC3CC" w:rsidR="00E11340" w:rsidRDefault="00E11340" w:rsidP="00E11340">
      <w:pPr>
        <w:rPr>
          <w:sz w:val="22"/>
          <w:lang w:val="en-GB"/>
        </w:rPr>
      </w:pPr>
      <w:r w:rsidRPr="00932466">
        <w:rPr>
          <w:sz w:val="22"/>
          <w:lang w:val="en-GB"/>
        </w:rPr>
        <w:t>Jessica Logan Suicide: Parents Of Dead Teen Sue School, Friends Over Sexting Harassment</w:t>
      </w:r>
      <w:r w:rsidRPr="00932466">
        <w:rPr>
          <w:lang w:val="en-GB"/>
        </w:rPr>
        <w:t xml:space="preserve"> </w:t>
      </w:r>
      <w:r w:rsidR="00932466" w:rsidRPr="00315E70">
        <w:rPr>
          <w:lang w:val="en-GB"/>
        </w:rPr>
        <w:t>(</w:t>
      </w:r>
      <w:r w:rsidR="00932466">
        <w:rPr>
          <w:sz w:val="22"/>
          <w:lang w:val="en-GB"/>
        </w:rPr>
        <w:t>18.03.</w:t>
      </w:r>
      <w:r w:rsidR="00932466" w:rsidRPr="00932466">
        <w:rPr>
          <w:sz w:val="22"/>
          <w:lang w:val="en-GB"/>
        </w:rPr>
        <w:t>2010)</w:t>
      </w:r>
      <w:r w:rsidR="009834D1">
        <w:rPr>
          <w:sz w:val="22"/>
          <w:lang w:val="en-GB"/>
        </w:rPr>
        <w:t xml:space="preserve"> </w:t>
      </w:r>
      <w:hyperlink r:id="rId14" w:history="1">
        <w:r w:rsidR="00666496" w:rsidRPr="00385591">
          <w:rPr>
            <w:rStyle w:val="Hyperlink"/>
            <w:sz w:val="22"/>
            <w:lang w:val="en-GB"/>
          </w:rPr>
          <w:t>http://www.huffingtonpost.com/2009/12/07/jessica-logan-suicide-par_n_382825.html</w:t>
        </w:r>
      </w:hyperlink>
    </w:p>
    <w:p w14:paraId="028B12AF" w14:textId="79302A61" w:rsidR="00E11340" w:rsidRDefault="00E11340" w:rsidP="001E7E05">
      <w:pPr>
        <w:rPr>
          <w:lang w:val="en-GB"/>
        </w:rPr>
      </w:pPr>
    </w:p>
    <w:p w14:paraId="5829CA54" w14:textId="4DEBA786" w:rsidR="00B6310C" w:rsidRDefault="00B6310C" w:rsidP="001E7E05">
      <w:pPr>
        <w:rPr>
          <w:sz w:val="22"/>
          <w:szCs w:val="22"/>
          <w:lang w:val="en-GB"/>
        </w:rPr>
      </w:pPr>
      <w:r w:rsidRPr="00B6310C">
        <w:rPr>
          <w:sz w:val="22"/>
          <w:szCs w:val="22"/>
          <w:lang w:val="en-GB"/>
        </w:rPr>
        <w:t xml:space="preserve">PureSight. Online Child Safety. </w:t>
      </w:r>
      <w:hyperlink r:id="rId15" w:history="1">
        <w:r w:rsidRPr="00385591">
          <w:rPr>
            <w:rStyle w:val="Hyperlink"/>
            <w:sz w:val="22"/>
            <w:szCs w:val="22"/>
            <w:lang w:val="en-GB"/>
          </w:rPr>
          <w:t>http://puresight.com/Real-Life-Stories/real-life-stories.html</w:t>
        </w:r>
      </w:hyperlink>
    </w:p>
    <w:p w14:paraId="5643F08D" w14:textId="77777777" w:rsidR="00B6310C" w:rsidRDefault="00B6310C" w:rsidP="001E7E05">
      <w:pPr>
        <w:rPr>
          <w:sz w:val="22"/>
          <w:lang w:val="en-GB"/>
        </w:rPr>
      </w:pPr>
    </w:p>
    <w:p w14:paraId="7668B46A" w14:textId="1610EEFC" w:rsidR="009834D1" w:rsidRDefault="009834D1" w:rsidP="001E7E05">
      <w:pPr>
        <w:rPr>
          <w:sz w:val="22"/>
          <w:lang w:val="en-GB"/>
        </w:rPr>
      </w:pPr>
      <w:r w:rsidRPr="009834D1">
        <w:rPr>
          <w:sz w:val="22"/>
          <w:lang w:val="en-GB"/>
        </w:rPr>
        <w:t>Teen Sexting Statistics, Facts and Consequences</w:t>
      </w:r>
      <w:r>
        <w:rPr>
          <w:sz w:val="22"/>
          <w:lang w:val="en-GB"/>
        </w:rPr>
        <w:t xml:space="preserve"> (17.12.2014) </w:t>
      </w:r>
      <w:hyperlink r:id="rId16" w:history="1">
        <w:r w:rsidRPr="00385591">
          <w:rPr>
            <w:rStyle w:val="Hyperlink"/>
            <w:sz w:val="22"/>
            <w:lang w:val="en-GB"/>
          </w:rPr>
          <w:t>https://nobullying.com/sexting-statistics/</w:t>
        </w:r>
      </w:hyperlink>
    </w:p>
    <w:p w14:paraId="5101BD65" w14:textId="77777777" w:rsidR="00C1208C" w:rsidRDefault="00C1208C" w:rsidP="001E7E05">
      <w:pPr>
        <w:rPr>
          <w:sz w:val="22"/>
          <w:lang w:val="en-GB"/>
        </w:rPr>
      </w:pPr>
    </w:p>
    <w:p w14:paraId="4ACBB51D" w14:textId="14EAE392" w:rsidR="00C1208C" w:rsidRDefault="00C1208C" w:rsidP="001E7E05">
      <w:pPr>
        <w:rPr>
          <w:sz w:val="22"/>
          <w:lang w:val="en-GB"/>
        </w:rPr>
      </w:pPr>
      <w:r>
        <w:rPr>
          <w:sz w:val="22"/>
          <w:lang w:val="en-GB"/>
        </w:rPr>
        <w:t xml:space="preserve">‘Sexting’ and Suicide (16.12.2009) </w:t>
      </w:r>
      <w:hyperlink r:id="rId17" w:history="1">
        <w:r w:rsidRPr="00385591">
          <w:rPr>
            <w:rStyle w:val="Hyperlink"/>
            <w:sz w:val="22"/>
            <w:lang w:val="en-GB"/>
          </w:rPr>
          <w:t>https://www.psychologytoday.com/blog/gender-and-schooling/200912/sexting-and-suicide</w:t>
        </w:r>
      </w:hyperlink>
      <w:r>
        <w:rPr>
          <w:sz w:val="22"/>
          <w:lang w:val="en-GB"/>
        </w:rPr>
        <w:t xml:space="preserve"> </w:t>
      </w:r>
    </w:p>
    <w:p w14:paraId="0335A892" w14:textId="77777777" w:rsidR="009834D1" w:rsidRDefault="009834D1" w:rsidP="001E7E05">
      <w:pPr>
        <w:rPr>
          <w:sz w:val="22"/>
          <w:lang w:val="en-GB"/>
        </w:rPr>
      </w:pPr>
    </w:p>
    <w:p w14:paraId="22ACE575" w14:textId="1899D57E" w:rsidR="009834D1" w:rsidRDefault="009834D1" w:rsidP="001E7E05">
      <w:pPr>
        <w:rPr>
          <w:sz w:val="22"/>
          <w:lang w:val="en-GB"/>
        </w:rPr>
      </w:pPr>
      <w:r>
        <w:rPr>
          <w:sz w:val="22"/>
          <w:lang w:val="en-GB"/>
        </w:rPr>
        <w:t xml:space="preserve">Sexting (Childline, English) </w:t>
      </w:r>
      <w:hyperlink r:id="rId18" w:history="1">
        <w:r w:rsidRPr="00385591">
          <w:rPr>
            <w:rStyle w:val="Hyperlink"/>
            <w:sz w:val="22"/>
            <w:lang w:val="en-GB"/>
          </w:rPr>
          <w:t>https://www.childline.org.uk/info-advice/bullying-abuse-safety/online-mobile-safety/sexting/</w:t>
        </w:r>
      </w:hyperlink>
    </w:p>
    <w:p w14:paraId="2FD0DC19" w14:textId="77777777" w:rsidR="009834D1" w:rsidRDefault="009834D1" w:rsidP="001E7E05">
      <w:pPr>
        <w:rPr>
          <w:sz w:val="22"/>
          <w:lang w:val="en-GB"/>
        </w:rPr>
      </w:pPr>
    </w:p>
    <w:p w14:paraId="468E0E72" w14:textId="3CC780B4" w:rsidR="002D197B" w:rsidRPr="00315E70" w:rsidRDefault="002D197B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 xml:space="preserve">Sexting in der Lebenswelt der Jugendlichen (saferinternet.at) </w:t>
      </w:r>
      <w:hyperlink r:id="rId19" w:history="1">
        <w:r w:rsidRPr="00315E70">
          <w:rPr>
            <w:rStyle w:val="Hyperlink"/>
            <w:sz w:val="22"/>
            <w:lang w:val="de-DE"/>
          </w:rPr>
          <w:t>https://www.saferinternet.at/news/news-detail/article/aktuelle-studie-sexting-in-der-lebenswelt-von-jugendlichen-489/</w:t>
        </w:r>
      </w:hyperlink>
    </w:p>
    <w:p w14:paraId="0F7F8631" w14:textId="77777777" w:rsidR="002D197B" w:rsidRPr="00315E70" w:rsidRDefault="002D197B" w:rsidP="001E7E05">
      <w:pPr>
        <w:rPr>
          <w:sz w:val="22"/>
          <w:lang w:val="de-DE"/>
        </w:rPr>
      </w:pPr>
    </w:p>
    <w:p w14:paraId="4CA13B54" w14:textId="6F87DEDB" w:rsidR="002D197B" w:rsidRPr="00315E70" w:rsidRDefault="002D197B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 xml:space="preserve">Gesetzesänderung: Einvernehmliches Sexting zwischen Jugendlichen ist erlaubt (saferinternet.at) </w:t>
      </w:r>
      <w:hyperlink r:id="rId20" w:history="1">
        <w:r w:rsidR="00770958" w:rsidRPr="00315E70">
          <w:rPr>
            <w:rStyle w:val="Hyperlink"/>
            <w:sz w:val="22"/>
            <w:lang w:val="de-DE"/>
          </w:rPr>
          <w:t>https://m.saferinternet.at/news/article/gesetzesaenderung-einvernehmliches-sexting-zwischen-jugendlichen-ist-erlaubt-563/</w:t>
        </w:r>
      </w:hyperlink>
    </w:p>
    <w:p w14:paraId="2A6FB950" w14:textId="77777777" w:rsidR="00770958" w:rsidRPr="00315E70" w:rsidRDefault="00770958" w:rsidP="001E7E05">
      <w:pPr>
        <w:rPr>
          <w:sz w:val="22"/>
          <w:lang w:val="de-DE"/>
        </w:rPr>
      </w:pPr>
    </w:p>
    <w:p w14:paraId="4A7D7523" w14:textId="69F39498" w:rsidR="00770958" w:rsidRPr="00315E70" w:rsidRDefault="0071226B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 xml:space="preserve">Memories: So können Sie Bilder in Snapchat dauerhaft speichern </w:t>
      </w:r>
      <w:hyperlink r:id="rId21" w:history="1">
        <w:r w:rsidR="00770958" w:rsidRPr="00315E70">
          <w:rPr>
            <w:rStyle w:val="Hyperlink"/>
            <w:sz w:val="22"/>
            <w:lang w:val="de-DE"/>
          </w:rPr>
          <w:t>https://www.saferinternet.at/news/news-detail/article/memories-so-koennen-sie-bilder-in-snapchat-dauerhaft-speichern-598/</w:t>
        </w:r>
      </w:hyperlink>
    </w:p>
    <w:p w14:paraId="7B05E2CE" w14:textId="77777777" w:rsidR="00770958" w:rsidRPr="00315E70" w:rsidRDefault="00770958" w:rsidP="001E7E05">
      <w:pPr>
        <w:rPr>
          <w:sz w:val="22"/>
          <w:lang w:val="de-DE"/>
        </w:rPr>
      </w:pPr>
    </w:p>
    <w:p w14:paraId="40986CA0" w14:textId="21C769C6" w:rsidR="0071226B" w:rsidRPr="00315E70" w:rsidRDefault="00F74B1B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 xml:space="preserve">Die Aufklärungskampagne zum Thema Sexting </w:t>
      </w:r>
      <w:hyperlink r:id="rId22" w:history="1">
        <w:r w:rsidRPr="00315E70">
          <w:rPr>
            <w:rStyle w:val="Hyperlink"/>
            <w:sz w:val="22"/>
            <w:lang w:val="de-DE"/>
          </w:rPr>
          <w:t>https://www.projuventute.ch/Kampagne-Sexting.2490.0.html</w:t>
        </w:r>
      </w:hyperlink>
    </w:p>
    <w:p w14:paraId="5A75A815" w14:textId="77777777" w:rsidR="00F74B1B" w:rsidRPr="00315E70" w:rsidRDefault="00F74B1B" w:rsidP="001E7E05">
      <w:pPr>
        <w:rPr>
          <w:sz w:val="22"/>
          <w:lang w:val="de-DE"/>
        </w:rPr>
      </w:pPr>
    </w:p>
    <w:p w14:paraId="7A319111" w14:textId="6CDE7663" w:rsidR="00F74B1B" w:rsidRDefault="00F74B1B" w:rsidP="001E7E05">
      <w:pPr>
        <w:rPr>
          <w:sz w:val="22"/>
          <w:lang w:val="en-GB"/>
        </w:rPr>
      </w:pPr>
      <w:r>
        <w:rPr>
          <w:sz w:val="22"/>
          <w:lang w:val="en-GB"/>
        </w:rPr>
        <w:t xml:space="preserve">Thatsnotcool.com </w:t>
      </w:r>
      <w:hyperlink r:id="rId23" w:history="1">
        <w:r w:rsidRPr="00385591">
          <w:rPr>
            <w:rStyle w:val="Hyperlink"/>
            <w:sz w:val="22"/>
            <w:lang w:val="en-GB"/>
          </w:rPr>
          <w:t>https://thatsnotcool.com/</w:t>
        </w:r>
      </w:hyperlink>
    </w:p>
    <w:p w14:paraId="0FF4246C" w14:textId="77777777" w:rsidR="00F74B1B" w:rsidRDefault="00F74B1B" w:rsidP="001E7E05">
      <w:pPr>
        <w:rPr>
          <w:sz w:val="22"/>
          <w:lang w:val="en-GB"/>
        </w:rPr>
      </w:pPr>
    </w:p>
    <w:p w14:paraId="6419EF2D" w14:textId="0AF90801" w:rsidR="001D1925" w:rsidRDefault="00C1208C" w:rsidP="001E7E05">
      <w:pPr>
        <w:rPr>
          <w:sz w:val="22"/>
          <w:lang w:val="en-GB"/>
        </w:rPr>
      </w:pPr>
      <w:r>
        <w:rPr>
          <w:sz w:val="22"/>
          <w:lang w:val="en-GB"/>
        </w:rPr>
        <w:t>Saferinternet.at F</w:t>
      </w:r>
      <w:r w:rsidR="001D1925">
        <w:rPr>
          <w:sz w:val="22"/>
          <w:lang w:val="en-GB"/>
        </w:rPr>
        <w:t>l</w:t>
      </w:r>
      <w:r>
        <w:rPr>
          <w:sz w:val="22"/>
          <w:lang w:val="en-GB"/>
        </w:rPr>
        <w:t>y</w:t>
      </w:r>
      <w:r w:rsidR="001D1925">
        <w:rPr>
          <w:sz w:val="22"/>
          <w:lang w:val="en-GB"/>
        </w:rPr>
        <w:t xml:space="preserve">er Sexting </w:t>
      </w:r>
      <w:hyperlink r:id="rId24" w:history="1">
        <w:r w:rsidR="001D1925" w:rsidRPr="00385591">
          <w:rPr>
            <w:rStyle w:val="Hyperlink"/>
            <w:sz w:val="22"/>
            <w:lang w:val="en-GB"/>
          </w:rPr>
          <w:t>https://www.saferinternet.at/uploads/tx_simaterials/Flyer_Sexting.pdf</w:t>
        </w:r>
      </w:hyperlink>
    </w:p>
    <w:p w14:paraId="03DAC155" w14:textId="77777777" w:rsidR="00D74624" w:rsidRDefault="00D74624" w:rsidP="001E7E05">
      <w:pPr>
        <w:rPr>
          <w:sz w:val="22"/>
          <w:lang w:val="en-GB"/>
        </w:rPr>
      </w:pPr>
    </w:p>
    <w:p w14:paraId="7A378CAD" w14:textId="60043F68" w:rsidR="00D74624" w:rsidRPr="00315E70" w:rsidRDefault="00D74624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>Saferinternet.at Recht am eigenen Bild</w:t>
      </w:r>
      <w:r w:rsidRPr="00315E70">
        <w:rPr>
          <w:sz w:val="22"/>
          <w:lang w:val="de-DE"/>
        </w:rPr>
        <w:br/>
      </w:r>
      <w:hyperlink r:id="rId25" w:anchor="c" w:history="1">
        <w:r w:rsidRPr="00315E70">
          <w:rPr>
            <w:rStyle w:val="Hyperlink"/>
            <w:sz w:val="22"/>
            <w:lang w:val="de-DE"/>
          </w:rPr>
          <w:t>https://www.saferinternet.at/datenschutz/#c</w:t>
        </w:r>
      </w:hyperlink>
    </w:p>
    <w:p w14:paraId="6546DC1C" w14:textId="77777777" w:rsidR="00D74624" w:rsidRPr="00315E70" w:rsidRDefault="00D74624" w:rsidP="001E7E05">
      <w:pPr>
        <w:rPr>
          <w:sz w:val="22"/>
          <w:lang w:val="de-DE"/>
        </w:rPr>
      </w:pPr>
    </w:p>
    <w:p w14:paraId="5F125828" w14:textId="7A1EB44C" w:rsidR="006A199D" w:rsidRPr="00315E70" w:rsidRDefault="006A199D" w:rsidP="001E7E05">
      <w:pPr>
        <w:rPr>
          <w:sz w:val="22"/>
          <w:lang w:val="de-DE"/>
        </w:rPr>
      </w:pPr>
      <w:r w:rsidRPr="00315E70">
        <w:rPr>
          <w:sz w:val="22"/>
          <w:lang w:val="de-DE"/>
        </w:rPr>
        <w:t xml:space="preserve">Saferinternet.at Aktuelle Studie zum Umgang von Kindern und Jugendlichen mit Bildern im Internet </w:t>
      </w:r>
      <w:hyperlink r:id="rId26" w:history="1">
        <w:r w:rsidRPr="00315E70">
          <w:rPr>
            <w:rStyle w:val="Hyperlink"/>
            <w:sz w:val="22"/>
            <w:lang w:val="de-DE"/>
          </w:rPr>
          <w:t>https://www.saferinternet.at/news/news-detail/article/aktuelle-studie-zum-umgang-von-kindern-und-jugendlichen-mit-bildern-im-internet-567/</w:t>
        </w:r>
      </w:hyperlink>
    </w:p>
    <w:p w14:paraId="31386F9D" w14:textId="77777777" w:rsidR="006A199D" w:rsidRPr="00315E70" w:rsidRDefault="006A199D" w:rsidP="001E7E05">
      <w:pPr>
        <w:rPr>
          <w:sz w:val="22"/>
          <w:lang w:val="de-DE"/>
        </w:rPr>
      </w:pPr>
    </w:p>
    <w:p w14:paraId="27F80ABD" w14:textId="77777777" w:rsidR="001D1925" w:rsidRPr="00315E70" w:rsidRDefault="001D1925" w:rsidP="001E7E05">
      <w:pPr>
        <w:rPr>
          <w:sz w:val="22"/>
          <w:lang w:val="de-DE"/>
        </w:rPr>
      </w:pPr>
    </w:p>
    <w:sectPr w:rsidR="001D1925" w:rsidRPr="00315E70" w:rsidSect="00A200FD">
      <w:headerReference w:type="default" r:id="rId27"/>
      <w:footerReference w:type="even" r:id="rId28"/>
      <w:footerReference w:type="default" r:id="rId29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3F8DA" w14:textId="77777777" w:rsidR="00184F69" w:rsidRDefault="00184F69" w:rsidP="00D6180E">
      <w:r>
        <w:separator/>
      </w:r>
    </w:p>
  </w:endnote>
  <w:endnote w:type="continuationSeparator" w:id="0">
    <w:p w14:paraId="24FCD497" w14:textId="77777777" w:rsidR="00184F69" w:rsidRDefault="00184F69" w:rsidP="00D61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0E399" w14:textId="77777777" w:rsidR="00BF1B02" w:rsidRDefault="00BF1B02" w:rsidP="00A82F86">
    <w:pPr>
      <w:pStyle w:val="Fuzeile"/>
      <w:framePr w:wrap="none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31241166" w14:textId="77777777" w:rsidR="00BF1B02" w:rsidRDefault="00BF1B02" w:rsidP="00BF1B02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06513" w14:textId="24F7FFAF" w:rsidR="00D6180E" w:rsidRPr="002D3461" w:rsidRDefault="00475E85" w:rsidP="00E11340">
    <w:pPr>
      <w:pStyle w:val="Fuzeile"/>
      <w:ind w:right="360"/>
      <w:rPr>
        <w:sz w:val="20"/>
        <w:szCs w:val="20"/>
      </w:rPr>
    </w:pPr>
    <w:r>
      <w:rPr>
        <w:sz w:val="20"/>
        <w:szCs w:val="20"/>
      </w:rPr>
      <w:t>Zur Verfügung gestellt von Ö1 macht Schule</w:t>
    </w:r>
    <w:r w:rsidR="00245914" w:rsidRPr="00BF1B02">
      <w:rPr>
        <w:sz w:val="20"/>
        <w:szCs w:val="20"/>
      </w:rPr>
      <w:t xml:space="preserve"> </w:t>
    </w:r>
    <w:r>
      <w:rPr>
        <w:sz w:val="20"/>
        <w:szCs w:val="20"/>
      </w:rPr>
      <w:t>unter der Lizenz CC BY-SA</w:t>
    </w:r>
    <w:r w:rsidR="006965C3">
      <w:rPr>
        <w:sz w:val="20"/>
        <w:szCs w:val="20"/>
      </w:rPr>
      <w:t xml:space="preserve">. </w:t>
    </w:r>
    <w:r w:rsidR="00E11340">
      <w:rPr>
        <w:sz w:val="20"/>
        <w:szCs w:val="20"/>
      </w:rPr>
      <w:br/>
    </w:r>
    <w:r w:rsidR="006965C3">
      <w:rPr>
        <w:sz w:val="20"/>
        <w:szCs w:val="20"/>
      </w:rPr>
      <w:t xml:space="preserve">Diese Vorlage darf angepasst und verändert werden. </w:t>
    </w:r>
    <w:r w:rsidR="00BF1B02">
      <w:rPr>
        <w:sz w:val="20"/>
      </w:rPr>
      <w:tab/>
    </w:r>
    <w:r w:rsidR="00E11340">
      <w:rPr>
        <w:sz w:val="20"/>
      </w:rPr>
      <w:br/>
    </w:r>
    <w:hyperlink r:id="rId1" w:history="1">
      <w:r w:rsidR="00E11340" w:rsidRPr="00475E85">
        <w:rPr>
          <w:rStyle w:val="Hyperlink"/>
          <w:sz w:val="20"/>
          <w:szCs w:val="20"/>
        </w:rPr>
        <w:t>oe1macht.schul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61302" w14:textId="77777777" w:rsidR="00184F69" w:rsidRDefault="00184F69" w:rsidP="00D6180E">
      <w:r>
        <w:separator/>
      </w:r>
    </w:p>
  </w:footnote>
  <w:footnote w:type="continuationSeparator" w:id="0">
    <w:p w14:paraId="172D6472" w14:textId="77777777" w:rsidR="00184F69" w:rsidRDefault="00184F69" w:rsidP="00D61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FD9A7" w14:textId="1CB2B3D0" w:rsidR="00245914" w:rsidRPr="00245914" w:rsidRDefault="002471E4" w:rsidP="007D76F9">
    <w:pPr>
      <w:tabs>
        <w:tab w:val="left" w:pos="6237"/>
        <w:tab w:val="left" w:pos="7655"/>
      </w:tabs>
      <w:rPr>
        <w:sz w:val="20"/>
        <w:szCs w:val="20"/>
      </w:rPr>
    </w:pPr>
    <w:r>
      <w:rPr>
        <w:sz w:val="20"/>
        <w:szCs w:val="20"/>
      </w:rPr>
      <w:t>Arbeits</w:t>
    </w:r>
    <w:r w:rsidR="00E86264">
      <w:rPr>
        <w:sz w:val="20"/>
        <w:szCs w:val="20"/>
      </w:rPr>
      <w:t>blatt</w:t>
    </w:r>
    <w:r w:rsidR="003A3A60">
      <w:rPr>
        <w:sz w:val="20"/>
        <w:szCs w:val="20"/>
      </w:rPr>
      <w:t>_</w:t>
    </w:r>
    <w:r w:rsidR="003E2F94">
      <w:rPr>
        <w:sz w:val="20"/>
        <w:szCs w:val="20"/>
      </w:rPr>
      <w:t>2</w:t>
    </w:r>
    <w:r w:rsidR="00800AA0">
      <w:rPr>
        <w:sz w:val="20"/>
        <w:szCs w:val="20"/>
      </w:rPr>
      <w:t>_</w:t>
    </w:r>
    <w:r w:rsidR="003A3A60">
      <w:rPr>
        <w:sz w:val="20"/>
        <w:szCs w:val="20"/>
      </w:rPr>
      <w:t>S</w:t>
    </w:r>
    <w:r w:rsidR="00245914" w:rsidRPr="00245914">
      <w:rPr>
        <w:sz w:val="20"/>
        <w:szCs w:val="20"/>
      </w:rPr>
      <w:tab/>
    </w:r>
  </w:p>
  <w:p w14:paraId="4C578C25" w14:textId="77777777" w:rsidR="00245914" w:rsidRDefault="0024591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96FA3"/>
    <w:multiLevelType w:val="hybridMultilevel"/>
    <w:tmpl w:val="423C4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07696"/>
    <w:multiLevelType w:val="hybridMultilevel"/>
    <w:tmpl w:val="519AF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B0E98"/>
    <w:multiLevelType w:val="hybridMultilevel"/>
    <w:tmpl w:val="FBE4FF6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ADD4AB1"/>
    <w:multiLevelType w:val="hybridMultilevel"/>
    <w:tmpl w:val="66729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15E85"/>
    <w:multiLevelType w:val="multilevel"/>
    <w:tmpl w:val="BF047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B9551D"/>
    <w:multiLevelType w:val="hybridMultilevel"/>
    <w:tmpl w:val="DF0AFFB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7A6370"/>
    <w:multiLevelType w:val="hybridMultilevel"/>
    <w:tmpl w:val="E2CE7F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6285F"/>
    <w:multiLevelType w:val="multilevel"/>
    <w:tmpl w:val="F766B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E768C"/>
    <w:multiLevelType w:val="multilevel"/>
    <w:tmpl w:val="71DED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4687A"/>
    <w:multiLevelType w:val="hybridMultilevel"/>
    <w:tmpl w:val="503EAF28"/>
    <w:lvl w:ilvl="0" w:tplc="5E4C1CE8"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D2D94"/>
    <w:multiLevelType w:val="hybridMultilevel"/>
    <w:tmpl w:val="915E2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E77B0"/>
    <w:multiLevelType w:val="hybridMultilevel"/>
    <w:tmpl w:val="FA2E58D8"/>
    <w:lvl w:ilvl="0" w:tplc="76E01480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0640A"/>
    <w:multiLevelType w:val="hybridMultilevel"/>
    <w:tmpl w:val="B5368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927A2B"/>
    <w:multiLevelType w:val="hybridMultilevel"/>
    <w:tmpl w:val="33AA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B5A26"/>
    <w:multiLevelType w:val="hybridMultilevel"/>
    <w:tmpl w:val="616253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854616">
    <w:abstractNumId w:val="13"/>
  </w:num>
  <w:num w:numId="2" w16cid:durableId="873422199">
    <w:abstractNumId w:val="1"/>
  </w:num>
  <w:num w:numId="3" w16cid:durableId="1334264800">
    <w:abstractNumId w:val="2"/>
  </w:num>
  <w:num w:numId="4" w16cid:durableId="1331710953">
    <w:abstractNumId w:val="12"/>
  </w:num>
  <w:num w:numId="5" w16cid:durableId="890534565">
    <w:abstractNumId w:val="7"/>
  </w:num>
  <w:num w:numId="6" w16cid:durableId="1343630348">
    <w:abstractNumId w:val="3"/>
  </w:num>
  <w:num w:numId="7" w16cid:durableId="1602106381">
    <w:abstractNumId w:val="10"/>
  </w:num>
  <w:num w:numId="8" w16cid:durableId="261036604">
    <w:abstractNumId w:val="0"/>
  </w:num>
  <w:num w:numId="9" w16cid:durableId="1419014548">
    <w:abstractNumId w:val="6"/>
  </w:num>
  <w:num w:numId="10" w16cid:durableId="1889493519">
    <w:abstractNumId w:val="8"/>
  </w:num>
  <w:num w:numId="11" w16cid:durableId="361563005">
    <w:abstractNumId w:val="4"/>
  </w:num>
  <w:num w:numId="12" w16cid:durableId="995376062">
    <w:abstractNumId w:val="14"/>
  </w:num>
  <w:num w:numId="13" w16cid:durableId="1184439873">
    <w:abstractNumId w:val="5"/>
  </w:num>
  <w:num w:numId="14" w16cid:durableId="2029718417">
    <w:abstractNumId w:val="11"/>
  </w:num>
  <w:num w:numId="15" w16cid:durableId="19165018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TI2NDCwNDaxNDdX0lEKTi0uzszPAykwrAUAKA1E0ywAAAA="/>
  </w:docVars>
  <w:rsids>
    <w:rsidRoot w:val="00B24AE1"/>
    <w:rsid w:val="0000183E"/>
    <w:rsid w:val="0001392E"/>
    <w:rsid w:val="000267EA"/>
    <w:rsid w:val="00045CAA"/>
    <w:rsid w:val="00047B1A"/>
    <w:rsid w:val="00061F54"/>
    <w:rsid w:val="0007589B"/>
    <w:rsid w:val="00085B56"/>
    <w:rsid w:val="0009763C"/>
    <w:rsid w:val="000A0273"/>
    <w:rsid w:val="000B2671"/>
    <w:rsid w:val="000B617B"/>
    <w:rsid w:val="000B6697"/>
    <w:rsid w:val="000C5961"/>
    <w:rsid w:val="000F04EA"/>
    <w:rsid w:val="000F0C7C"/>
    <w:rsid w:val="000F5E7B"/>
    <w:rsid w:val="000F6D37"/>
    <w:rsid w:val="00113F3C"/>
    <w:rsid w:val="00142B24"/>
    <w:rsid w:val="0017401D"/>
    <w:rsid w:val="00177156"/>
    <w:rsid w:val="00184F69"/>
    <w:rsid w:val="001B6C5F"/>
    <w:rsid w:val="001B7BF1"/>
    <w:rsid w:val="001C2FF7"/>
    <w:rsid w:val="001D1925"/>
    <w:rsid w:val="001E7E05"/>
    <w:rsid w:val="001F3307"/>
    <w:rsid w:val="00237BAB"/>
    <w:rsid w:val="00244EE2"/>
    <w:rsid w:val="00245914"/>
    <w:rsid w:val="002471E4"/>
    <w:rsid w:val="002551D3"/>
    <w:rsid w:val="002829E3"/>
    <w:rsid w:val="00287337"/>
    <w:rsid w:val="002B4AE2"/>
    <w:rsid w:val="002D197B"/>
    <w:rsid w:val="002D3461"/>
    <w:rsid w:val="002F0F7C"/>
    <w:rsid w:val="002F1CE1"/>
    <w:rsid w:val="00315E70"/>
    <w:rsid w:val="003173C8"/>
    <w:rsid w:val="00322A02"/>
    <w:rsid w:val="003402A7"/>
    <w:rsid w:val="00397C58"/>
    <w:rsid w:val="003A2779"/>
    <w:rsid w:val="003A3A60"/>
    <w:rsid w:val="003A7F15"/>
    <w:rsid w:val="003C2CB9"/>
    <w:rsid w:val="003C36C3"/>
    <w:rsid w:val="003E2F94"/>
    <w:rsid w:val="003E6506"/>
    <w:rsid w:val="00401BFE"/>
    <w:rsid w:val="00402915"/>
    <w:rsid w:val="00411D9F"/>
    <w:rsid w:val="00420ECF"/>
    <w:rsid w:val="0042230E"/>
    <w:rsid w:val="00442346"/>
    <w:rsid w:val="00475E85"/>
    <w:rsid w:val="004B09D0"/>
    <w:rsid w:val="004C187C"/>
    <w:rsid w:val="004F3379"/>
    <w:rsid w:val="004F40FF"/>
    <w:rsid w:val="005059F3"/>
    <w:rsid w:val="00513DEC"/>
    <w:rsid w:val="005374F0"/>
    <w:rsid w:val="00550E2F"/>
    <w:rsid w:val="00581440"/>
    <w:rsid w:val="00591013"/>
    <w:rsid w:val="00593393"/>
    <w:rsid w:val="00596A27"/>
    <w:rsid w:val="005A0AB4"/>
    <w:rsid w:val="005B0757"/>
    <w:rsid w:val="00603D68"/>
    <w:rsid w:val="00613BF8"/>
    <w:rsid w:val="00613E95"/>
    <w:rsid w:val="00622448"/>
    <w:rsid w:val="006226FF"/>
    <w:rsid w:val="00622BFE"/>
    <w:rsid w:val="00640809"/>
    <w:rsid w:val="00666496"/>
    <w:rsid w:val="0068585D"/>
    <w:rsid w:val="006950C3"/>
    <w:rsid w:val="006965C3"/>
    <w:rsid w:val="006A199D"/>
    <w:rsid w:val="006A4B99"/>
    <w:rsid w:val="006A7EB3"/>
    <w:rsid w:val="006B2C7E"/>
    <w:rsid w:val="006B6442"/>
    <w:rsid w:val="006D7C73"/>
    <w:rsid w:val="006E5BAD"/>
    <w:rsid w:val="006F5449"/>
    <w:rsid w:val="0071226B"/>
    <w:rsid w:val="007202D7"/>
    <w:rsid w:val="00770958"/>
    <w:rsid w:val="007C3618"/>
    <w:rsid w:val="007D76F9"/>
    <w:rsid w:val="00800AA0"/>
    <w:rsid w:val="008124C3"/>
    <w:rsid w:val="008147B8"/>
    <w:rsid w:val="00814C0B"/>
    <w:rsid w:val="00840E9A"/>
    <w:rsid w:val="00844DEC"/>
    <w:rsid w:val="0084669B"/>
    <w:rsid w:val="0084796E"/>
    <w:rsid w:val="008707B3"/>
    <w:rsid w:val="00877BFF"/>
    <w:rsid w:val="008830FF"/>
    <w:rsid w:val="00887CAE"/>
    <w:rsid w:val="00896324"/>
    <w:rsid w:val="008A772A"/>
    <w:rsid w:val="008B01CA"/>
    <w:rsid w:val="008B0556"/>
    <w:rsid w:val="008C4638"/>
    <w:rsid w:val="008D4FCA"/>
    <w:rsid w:val="008E4EF4"/>
    <w:rsid w:val="009077A9"/>
    <w:rsid w:val="00932466"/>
    <w:rsid w:val="00944A31"/>
    <w:rsid w:val="009677AB"/>
    <w:rsid w:val="009834D1"/>
    <w:rsid w:val="00997A17"/>
    <w:rsid w:val="009A6C2E"/>
    <w:rsid w:val="009B43A4"/>
    <w:rsid w:val="009C0D07"/>
    <w:rsid w:val="009E3A53"/>
    <w:rsid w:val="00A000FC"/>
    <w:rsid w:val="00A200FD"/>
    <w:rsid w:val="00A56B38"/>
    <w:rsid w:val="00A608BA"/>
    <w:rsid w:val="00A857EF"/>
    <w:rsid w:val="00AA24BC"/>
    <w:rsid w:val="00AA3173"/>
    <w:rsid w:val="00AA7C23"/>
    <w:rsid w:val="00AB0ED6"/>
    <w:rsid w:val="00AD5E22"/>
    <w:rsid w:val="00B03C75"/>
    <w:rsid w:val="00B06112"/>
    <w:rsid w:val="00B221FE"/>
    <w:rsid w:val="00B24AE1"/>
    <w:rsid w:val="00B36038"/>
    <w:rsid w:val="00B6310C"/>
    <w:rsid w:val="00B843BC"/>
    <w:rsid w:val="00B8503D"/>
    <w:rsid w:val="00B86537"/>
    <w:rsid w:val="00BA2632"/>
    <w:rsid w:val="00BA5E88"/>
    <w:rsid w:val="00BB2E9F"/>
    <w:rsid w:val="00BC73A2"/>
    <w:rsid w:val="00BD5E82"/>
    <w:rsid w:val="00BF1B02"/>
    <w:rsid w:val="00BF4056"/>
    <w:rsid w:val="00BF4694"/>
    <w:rsid w:val="00BF6C0E"/>
    <w:rsid w:val="00C115B8"/>
    <w:rsid w:val="00C118F9"/>
    <w:rsid w:val="00C1208C"/>
    <w:rsid w:val="00C21930"/>
    <w:rsid w:val="00C407F0"/>
    <w:rsid w:val="00C62B6B"/>
    <w:rsid w:val="00C67785"/>
    <w:rsid w:val="00C74703"/>
    <w:rsid w:val="00C83AFC"/>
    <w:rsid w:val="00C92FBD"/>
    <w:rsid w:val="00CA4F99"/>
    <w:rsid w:val="00CB04EC"/>
    <w:rsid w:val="00CB3600"/>
    <w:rsid w:val="00CF3656"/>
    <w:rsid w:val="00D50BF2"/>
    <w:rsid w:val="00D53D5E"/>
    <w:rsid w:val="00D6180E"/>
    <w:rsid w:val="00D74624"/>
    <w:rsid w:val="00D8739B"/>
    <w:rsid w:val="00DA4F0A"/>
    <w:rsid w:val="00DC3DDF"/>
    <w:rsid w:val="00DD5800"/>
    <w:rsid w:val="00DE6324"/>
    <w:rsid w:val="00DE7A3A"/>
    <w:rsid w:val="00DF425F"/>
    <w:rsid w:val="00E11340"/>
    <w:rsid w:val="00E17F93"/>
    <w:rsid w:val="00E24AED"/>
    <w:rsid w:val="00E60B1D"/>
    <w:rsid w:val="00E70F6F"/>
    <w:rsid w:val="00E86264"/>
    <w:rsid w:val="00EC0647"/>
    <w:rsid w:val="00EC072C"/>
    <w:rsid w:val="00EF5905"/>
    <w:rsid w:val="00F02E4C"/>
    <w:rsid w:val="00F24A5E"/>
    <w:rsid w:val="00F338B1"/>
    <w:rsid w:val="00F541CE"/>
    <w:rsid w:val="00F558BD"/>
    <w:rsid w:val="00F66698"/>
    <w:rsid w:val="00F74B1B"/>
    <w:rsid w:val="00F849CA"/>
    <w:rsid w:val="00FB10BF"/>
    <w:rsid w:val="00FC5BDD"/>
    <w:rsid w:val="00FC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8B4E0A"/>
  <w14:defaultImageDpi w14:val="30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70F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6180E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D6180E"/>
  </w:style>
  <w:style w:type="paragraph" w:styleId="Fuzeile">
    <w:name w:val="footer"/>
    <w:basedOn w:val="Standard"/>
    <w:link w:val="FuzeileZchn"/>
    <w:uiPriority w:val="99"/>
    <w:unhideWhenUsed/>
    <w:rsid w:val="00D6180E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6180E"/>
  </w:style>
  <w:style w:type="character" w:styleId="Hyperlink">
    <w:name w:val="Hyperlink"/>
    <w:basedOn w:val="Absatz-Standardschriftart"/>
    <w:uiPriority w:val="99"/>
    <w:unhideWhenUsed/>
    <w:rsid w:val="00D6180E"/>
    <w:rPr>
      <w:color w:val="0563C1" w:themeColor="hyperlink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rsid w:val="002D3461"/>
    <w:pPr>
      <w:contextualSpacing/>
    </w:pPr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D3461"/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70F6F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Listenabsatz">
    <w:name w:val="List Paragraph"/>
    <w:basedOn w:val="Standard"/>
    <w:uiPriority w:val="34"/>
    <w:qFormat/>
    <w:rsid w:val="00E24AED"/>
    <w:pPr>
      <w:ind w:left="720"/>
      <w:contextualSpacing/>
    </w:pPr>
  </w:style>
  <w:style w:type="character" w:styleId="Seitenzahl">
    <w:name w:val="page number"/>
    <w:basedOn w:val="Absatz-Standardschriftart"/>
    <w:uiPriority w:val="99"/>
    <w:semiHidden/>
    <w:unhideWhenUsed/>
    <w:rsid w:val="00BF1B02"/>
  </w:style>
  <w:style w:type="table" w:styleId="Tabellenraster">
    <w:name w:val="Table Grid"/>
    <w:basedOn w:val="NormaleTabelle"/>
    <w:uiPriority w:val="39"/>
    <w:rsid w:val="00AA7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E113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asfftp1.apa.at/oe1/internat/0001CDAA.MP3" TargetMode="External"/><Relationship Id="rId13" Type="http://schemas.openxmlformats.org/officeDocument/2006/relationships/hyperlink" Target="http://www.rollingstone.com/culture/news/sexting-shame-and-suicide-20130917" TargetMode="External"/><Relationship Id="rId18" Type="http://schemas.openxmlformats.org/officeDocument/2006/relationships/hyperlink" Target="https://www.childline.org.uk/info-advice/bullying-abuse-safety/online-mobile-safety/sexting/" TargetMode="External"/><Relationship Id="rId26" Type="http://schemas.openxmlformats.org/officeDocument/2006/relationships/hyperlink" Target="https://www.saferinternet.at/news/news-detail/article/aktuelle-studie-zum-umgang-von-kindern-und-jugendlichen-mit-bildern-im-internet-56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aferinternet.at/news/news-detail/article/memories-so-koennen-sie-bilder-in-snapchat-dauerhaft-speichern-598/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17" Type="http://schemas.openxmlformats.org/officeDocument/2006/relationships/hyperlink" Target="https://www.psychologytoday.com/blog/gender-and-schooling/200912/sexting-and-suicide" TargetMode="External"/><Relationship Id="rId25" Type="http://schemas.openxmlformats.org/officeDocument/2006/relationships/hyperlink" Target="https://www.saferinternet.at/datenschutz/" TargetMode="External"/><Relationship Id="rId2" Type="http://schemas.openxmlformats.org/officeDocument/2006/relationships/styles" Target="styles.xml"/><Relationship Id="rId16" Type="http://schemas.openxmlformats.org/officeDocument/2006/relationships/hyperlink" Target="https://nobullying.com/sexting-statistics/" TargetMode="External"/><Relationship Id="rId20" Type="http://schemas.openxmlformats.org/officeDocument/2006/relationships/hyperlink" Target="https://m.saferinternet.at/news/article/gesetzesaenderung-einvernehmliches-sexting-zwischen-jugendlichen-ist-erlaubt-563/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asfftp1.apa.at/oe1/internat/0001CDAA.MP3" TargetMode="External"/><Relationship Id="rId24" Type="http://schemas.openxmlformats.org/officeDocument/2006/relationships/hyperlink" Target="https://www.saferinternet.at/uploads/tx_simaterials/Flyer_Sexting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puresight.com/Real-Life-Stories/real-life-stories.html" TargetMode="External"/><Relationship Id="rId23" Type="http://schemas.openxmlformats.org/officeDocument/2006/relationships/hyperlink" Target="https://thatsnotcool.com/" TargetMode="External"/><Relationship Id="rId28" Type="http://schemas.openxmlformats.org/officeDocument/2006/relationships/footer" Target="footer1.xml"/><Relationship Id="rId19" Type="http://schemas.openxmlformats.org/officeDocument/2006/relationships/hyperlink" Target="https://www.saferinternet.at/news/news-detail/article/aktuelle-studie-sexting-in-der-lebenswelt-von-jugendlichen-489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14" Type="http://schemas.openxmlformats.org/officeDocument/2006/relationships/hyperlink" Target="http://www.huffingtonpost.com/2009/12/07/jessica-logan-suicide-par_n_382825.html" TargetMode="External"/><Relationship Id="rId22" Type="http://schemas.openxmlformats.org/officeDocument/2006/relationships/hyperlink" Target="https://www.projuventute.ch/Kampagne-Sexting.2490.0.html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oe1macht.schu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2</Words>
  <Characters>379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How would you define sexting?</vt:lpstr>
      <vt:lpstr>In your presentation, please ensure that:</vt:lpstr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Bankhofer</dc:creator>
  <cp:keywords/>
  <dc:description/>
  <cp:lastModifiedBy>Varga Philipp</cp:lastModifiedBy>
  <cp:revision>15</cp:revision>
  <dcterms:created xsi:type="dcterms:W3CDTF">2016-11-12T14:04:00Z</dcterms:created>
  <dcterms:modified xsi:type="dcterms:W3CDTF">2022-07-26T20:52:00Z</dcterms:modified>
</cp:coreProperties>
</file>